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Yemen</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Yemen reports 1868 deaths during the two-wave epidemic in the country with a peak of weekly deaths of 103 deaths during week 2021-W14. Rt ranges from 0.42 to 2.42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Yemen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281. We work with scenarios where the average is multiplied by five, ten and by 512.8, which represents the number of times the average has to be multiplied to cover 80% of the population during 180 days. This means we set range of maximum vaccines per day from 562 to 288,222 people vaccinated per day, which represents 281 to 144,111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Yemen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88 different scenarios. The MVC parameter for all age groups was set in a range from 6%, set as the baseline, to 86. This is equivalent to a FVC ranging from 0% to 73%.</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60214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Yemen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Yemen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73% of the population is immunised across 2022. The scenario implies an R0 equal to 1.1. In this case, 49.5% of deaths averted if 72056 people are vaccinated per day, prioritising older people’s vaccination. This represents 60214 deaths averted. Under a lack of a vaccination strategy, deaths saved falls to 20370.</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11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968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7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5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7</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389,464, 31,235, and 22,311, respectively. The maximum averted figures for the oldest group are 104,742 infections, 38,475 hospitalisations, and 16,126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Yemen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Yemen</dc:title>
  <dc:creator>Lucas Sempe</dc:creator>
  <cp:keywords/>
  <dcterms:created xsi:type="dcterms:W3CDTF">2021-11-04T19:13:31Z</dcterms:created>
  <dcterms:modified xsi:type="dcterms:W3CDTF">2021-11-04T19:1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